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p>
      <w:pPr>
        <w:pStyle w:val="FirstParagraph"/>
      </w:pPr>
      <w:r>
        <w:t xml:space="preserve">25 October 2023</w:t>
      </w:r>
    </w:p>
    <w:p>
      <w:pPr>
        <w:pStyle w:val="BodyText"/>
      </w:pPr>
      <w:r>
        <w:t xml:space="preserve">Your Name</w:t>
      </w:r>
    </w:p>
    <w:p>
      <w:pPr>
        <w:pStyle w:val="BodyText"/>
      </w:pPr>
      <w:r>
        <w:t xml:space="preserve">No. 15, Jalan Puncak, Taman Tun Dr. Ismail,</w:t>
      </w:r>
    </w:p>
    <w:p>
      <w:pPr>
        <w:pStyle w:val="BodyText"/>
      </w:pPr>
      <w:r>
        <w:t xml:space="preserve">50480 Kuala Lumpur, Malaysia</w:t>
      </w:r>
    </w:p>
    <w:p>
      <w:pPr>
        <w:pStyle w:val="BodyText"/>
      </w:pPr>
      <w:r>
        <w:t xml:space="preserve">Recruitment Manager</w:t>
      </w:r>
    </w:p>
    <w:p>
      <w:pPr>
        <w:pStyle w:val="BodyText"/>
      </w:pPr>
      <w:r>
        <w:t xml:space="preserve">Elite Electrical Solutions Sdn Bhd</w:t>
      </w:r>
    </w:p>
    <w:p>
      <w:pPr>
        <w:pStyle w:val="BodyText"/>
      </w:pPr>
      <w:r>
        <w:t xml:space="preserve">No. 38, Jalan Sultan Ismail,</w:t>
      </w:r>
    </w:p>
    <w:p>
      <w:pPr>
        <w:pStyle w:val="BodyText"/>
      </w:pPr>
      <w:r>
        <w:t xml:space="preserve">50250 Kuala Lumpur, Malaysia</w:t>
      </w:r>
    </w:p>
    <w:bookmarkStart w:id="20" w:name="X88d859b528356b70d3a0621a827bd08c5f6f541"/>
    <w:p>
      <w:pPr>
        <w:pStyle w:val="Heading1"/>
      </w:pPr>
      <w:r>
        <w:t xml:space="preserve">Internship Application Letter for Electrician Position</w:t>
      </w:r>
    </w:p>
    <w:p>
      <w:pPr>
        <w:pStyle w:val="FirstParagraph"/>
      </w:pPr>
      <w:r>
        <w:t xml:space="preserve">Dear Recruitment Manager,</w:t>
      </w:r>
    </w:p>
    <w:p>
      <w:pPr>
        <w:pStyle w:val="BodyText"/>
      </w:pPr>
      <w:r>
        <w:t xml:space="preserve">I am writing with enthusiastic interest to submit my application for the Electrical Internship position at Elite Electrical Solutions Sdn Bhd, as advertised on the MyCareer Malaysia portal. As a dedicated electrical engineering student currently pursuing my Diploma in Electrical Technology at Universiti Teknologi PETRONAS (UTP), I have developed a profound passion for electrical systems that aligns perfectly with your company's reputation for excellence in Kuala Lumpur's dynamic infrastructure landscape. This</w:t>
      </w:r>
      <w:r>
        <w:t xml:space="preserve"> </w:t>
      </w:r>
      <w:r>
        <w:rPr>
          <w:bCs/>
          <w:b/>
        </w:rPr>
        <w:t xml:space="preserve">Internship Application Letter</w:t>
      </w:r>
      <w:r>
        <w:t xml:space="preserve"> </w:t>
      </w:r>
      <w:r>
        <w:t xml:space="preserve">represents my earnest commitment to contributing to Malaysia's evolving electrical sector while gaining hands-on experience under your esteemed guidance.</w:t>
      </w:r>
    </w:p>
    <w:p>
      <w:pPr>
        <w:pStyle w:val="BodyText"/>
      </w:pPr>
      <w:r>
        <w:t xml:space="preserve">The decision to pursue an internship as a future</w:t>
      </w:r>
      <w:r>
        <w:t xml:space="preserve"> </w:t>
      </w:r>
      <w:r>
        <w:rPr>
          <w:bCs/>
          <w:b/>
        </w:rPr>
        <w:t xml:space="preserve">Electrician</w:t>
      </w:r>
      <w:r>
        <w:t xml:space="preserve"> </w:t>
      </w:r>
      <w:r>
        <w:t xml:space="preserve">in</w:t>
      </w:r>
      <w:r>
        <w:t xml:space="preserve"> </w:t>
      </w:r>
      <w:r>
        <w:rPr>
          <w:bCs/>
          <w:b/>
        </w:rPr>
        <w:t xml:space="preserve">Malaysia Kuala Lumpur</w:t>
      </w:r>
      <w:r>
        <w:t xml:space="preserve"> </w:t>
      </w:r>
      <w:r>
        <w:t xml:space="preserve">stems from my deep appreciation for the city's architectural marvels and its relentless drive toward sustainable urban development. Having witnessed firsthand how electrical systems power KL's iconic Petronas Towers, KLCC developments, and burgeoning smart city initiatives, I understand that modern electricians must transcend basic wiring skills to become integral partners in Malaysia's digital transformation. My academic curriculum at UTP has emphasized not only the technical foundations of electrical installations but also critical context-specific knowledge required for working in Malaysia's unique climate and regulatory environment – from managing humidity-induced circuit corrosion to adhering strictly to SIRIM QAS International standards and MS IEC 60364 regulations.</w:t>
      </w:r>
    </w:p>
    <w:p>
      <w:pPr>
        <w:pStyle w:val="BodyText"/>
      </w:pPr>
      <w:r>
        <w:t xml:space="preserve">Throughout my studies, I have deliberately focused on practical competencies relevant to Kuala Lumpur's electrical demands. During my recent module on 'Commercial Electrical Systems', I completed a project designing lighting and power distribution networks for a simulated 25-story high-rise building – directly mirroring the complex infrastructure prevalent in KL's business districts. This required me to calculate load capacities accounting for Malaysia's 30°C average temperatures, select appropriate cable types resistant to tropical humidity (such as XLPE-insulated cables), and integrate emergency backup systems compliant with Department of Occupational Safety and Health (DOSH) protocols. I also volunteered with the Petaling Jaya Urban Renewal Project, where I assisted in retrofitting older housing estates with energy-efficient LED systems – an initiative supported by the Malaysian government's National Energy Efficiency Programme. This experience taught me to navigate community concerns while ensuring work met both technical standards and local cultural expectations.</w:t>
      </w:r>
    </w:p>
    <w:p>
      <w:pPr>
        <w:pStyle w:val="BodyText"/>
      </w:pPr>
      <w:r>
        <w:t xml:space="preserve">My technical skill set includes proficiency with essential electrician tools and safety equipment, such as multimeters, cable cutters, circuit testers, and thermal imaging cameras. I am certified in Basic Electrical Safety (SIRIM-certified) and hold a valid Certificate of Competency from the Department of Skills Development (DSD) for residential electrical work – crucial qualifications for any</w:t>
      </w:r>
      <w:r>
        <w:t xml:space="preserve"> </w:t>
      </w:r>
      <w:r>
        <w:rPr>
          <w:bCs/>
          <w:b/>
        </w:rPr>
        <w:t xml:space="preserve">Electrician</w:t>
      </w:r>
      <w:r>
        <w:t xml:space="preserve"> </w:t>
      </w:r>
      <w:r>
        <w:t xml:space="preserve">operating within</w:t>
      </w:r>
      <w:r>
        <w:t xml:space="preserve"> </w:t>
      </w:r>
      <w:r>
        <w:rPr>
          <w:bCs/>
          <w:b/>
        </w:rPr>
        <w:t xml:space="preserve">Malaysia Kuala Lumpur</w:t>
      </w:r>
      <w:r>
        <w:t xml:space="preserve">. I've also completed specialized training in arc flash safety protocols, which is paramount given KL's high-density urban environment where workplace incidents can have severe consequences. What sets me apart is my proactive approach to learning: I regularly attend workshops hosted by the Malaysian Electrical Contractors Association (MECA) and stay updated on emerging trends like solar integration for commercial buildings – a rapidly growing sector in Kuala Lumpur's green building movement.</w:t>
      </w:r>
    </w:p>
    <w:p>
      <w:pPr>
        <w:pStyle w:val="BodyText"/>
      </w:pPr>
      <w:r>
        <w:t xml:space="preserve">I am particularly drawn to Elite Electrical Solutions Sdn Bhd due to your company's pioneering work on the KL Sentral Integrated Transport Hub upgrade project. Your commitment to embedding smart energy management systems within Malaysia's transportation infrastructure demonstrates the kind of innovative thinking I aspire to contribute. In my view, electrical work in Kuala Lumpur isn't merely about installing circuits – it's about engineering solutions that support millions of daily commuters while reducing carbon footprints. Your company's reputation for mentoring young talent through structured internship programs aligns perfectly with my goal to develop into a professional who can address both technical challenges and the socio-economic needs of KL communities.</w:t>
      </w:r>
    </w:p>
    <w:p>
      <w:pPr>
        <w:pStyle w:val="BodyText"/>
      </w:pPr>
      <w:r>
        <w:t xml:space="preserve">Having grown up in Kuala Lumpur's vibrant Taman Equine neighborhood, I possess intimate knowledge of local construction practices and community dynamics. I understand that an effective electrician must communicate clearly with clients ranging from elderly homeowners to international corporate tenants – a skill honed during my part-time role at a family-run electrical shop in Bangsar. This experience taught me to explain complex technical concepts simply (e.g., differentiating between 230V and 415V systems for commercial clients) while maintaining strict safety protocols that comply with Malaysia's Electrical Safety Act 1997. I am equally comfortable working independently on residential wiring projects or collaborating in teams during large-scale developments like the MRT Line 3 expansions across KL.</w:t>
      </w:r>
    </w:p>
    <w:p>
      <w:pPr>
        <w:pStyle w:val="BodyText"/>
      </w:pPr>
      <w:r>
        <w:t xml:space="preserve">My motivation extends beyond technical skills. I am deeply committed to advancing electrical safety standards in Malaysia, where approximately 8% of workplace injuries stem from electrical incidents according to DOSH reports. During my community service at the Kuala Lumpur City Hall (DBKL) initiative for public lighting improvements, I assisted in identifying faulty streetlights that posed fire hazards – a project that reinforced how meticulous electrician work directly protects lives. I believe an internship with your company would provide the perfect platform to transform this passion into professional competence while contributing to KL's vision of becoming Southeast Asia's most energy-efficient megacity by 2030.</w:t>
      </w:r>
    </w:p>
    <w:p>
      <w:pPr>
        <w:pStyle w:val="BodyText"/>
      </w:pPr>
      <w:r>
        <w:t xml:space="preserve">I am confident that my academic foundation, safety-focused mindset, and local contextual awareness position me to immediately contribute to Elite Electrical Solutions' projects in</w:t>
      </w:r>
      <w:r>
        <w:t xml:space="preserve"> </w:t>
      </w:r>
      <w:r>
        <w:rPr>
          <w:bCs/>
          <w:b/>
        </w:rPr>
        <w:t xml:space="preserve">Malaysia Kuala Lumpur</w:t>
      </w:r>
      <w:r>
        <w:t xml:space="preserve">. I would welcome the opportunity to discuss how my proactive attitude toward learning and commitment to excellence can support your team's objectives. Thank you for considering this</w:t>
      </w:r>
      <w:r>
        <w:t xml:space="preserve"> </w:t>
      </w:r>
      <w:r>
        <w:rPr>
          <w:bCs/>
          <w:b/>
        </w:rPr>
        <w:t xml:space="preserve">Internship Application Letter</w:t>
      </w:r>
      <w:r>
        <w:t xml:space="preserve">; I have attached my detailed resume, academic transcripts, and relevant certification copies for your review. I am available for an interview at your earliest convenience and can be reached via email at [your.email@example.com] or mobile +6012-345 6789.</w:t>
      </w:r>
    </w:p>
    <w:p>
      <w:pPr>
        <w:pStyle w:val="BodyText"/>
      </w:pPr>
      <w:r>
        <w:t xml:space="preserve">Sincerely,</w:t>
      </w:r>
    </w:p>
    <w:p>
      <w:pPr>
        <w:pStyle w:val="BodyText"/>
      </w:pPr>
      <w:r>
        <w:t xml:space="preserve">[Your Full Name]</w:t>
      </w:r>
    </w:p>
    <w:p>
      <w:pPr>
        <w:pStyle w:val="BodyText"/>
      </w:pPr>
      <w:r>
        <w:rPr>
          <w:iCs/>
          <w:i/>
        </w:rPr>
        <w:t xml:space="preserve">Word Count Verification: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3T20:09:32Z</dcterms:created>
  <dcterms:modified xsi:type="dcterms:W3CDTF">2026-07-23T20:09:32Z</dcterms:modified>
</cp:coreProperties>
</file>

<file path=docProps/custom.xml><?xml version="1.0" encoding="utf-8"?>
<Properties xmlns="http://schemas.openxmlformats.org/officeDocument/2006/custom-properties" xmlns:vt="http://schemas.openxmlformats.org/officeDocument/2006/docPropsVTypes"/>
</file>